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bby Rei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b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i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5 Pioneer Road,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ebrei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8231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id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